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BC568" w14:textId="77777777" w:rsidR="008B5C17" w:rsidRDefault="00000000">
      <w:pPr>
        <w:pStyle w:val="Heading1"/>
      </w:pPr>
      <w:bookmarkStart w:id="0" w:name="pe02-basic-nlp-analysis"/>
      <w:r>
        <w:t>PE02: Basic NLP Analysis</w:t>
      </w:r>
    </w:p>
    <w:p w14:paraId="78DBC569" w14:textId="77777777" w:rsidR="008B5C17" w:rsidRDefault="00000000">
      <w:pPr>
        <w:pStyle w:val="Heading2"/>
      </w:pPr>
      <w:bookmarkStart w:id="1" w:name="setup"/>
      <w:r>
        <w:t>Setup</w:t>
      </w:r>
    </w:p>
    <w:p w14:paraId="78DBC56A" w14:textId="77777777" w:rsidR="008B5C17" w:rsidRDefault="00000000">
      <w:pPr>
        <w:pStyle w:val="FirstParagraph"/>
      </w:pPr>
      <w:r>
        <w:t>First, install and import the required libraries. Make sure to download necessary NLTK data and spaCy models.</w:t>
      </w:r>
    </w:p>
    <w:p w14:paraId="78DBC56B" w14:textId="77777777" w:rsidR="008B5C17" w:rsidRDefault="00000000">
      <w:pPr>
        <w:pStyle w:val="SourceCode"/>
      </w:pPr>
      <w:r>
        <w:rPr>
          <w:rStyle w:val="CommentTok"/>
        </w:rPr>
        <w:t># Required 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pacy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CountVectorizer,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MultinomialN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CommentTok"/>
        </w:rPr>
        <w:t># Hint: You'll need to download specific NLTK packages</w:t>
      </w:r>
      <w:r>
        <w:br/>
      </w:r>
      <w:r>
        <w:rPr>
          <w:rStyle w:val="CommentTok"/>
        </w:rPr>
        <w:t># nltk.download(...)  # What packages do you need for tokenization and stopwords?</w:t>
      </w:r>
      <w:r>
        <w:br/>
      </w:r>
      <w:r>
        <w:br/>
      </w:r>
      <w:r>
        <w:rPr>
          <w:rStyle w:val="CommentTok"/>
        </w:rPr>
        <w:t># You'll also need to download a spaCy model</w:t>
      </w:r>
      <w:r>
        <w:br/>
      </w:r>
      <w:r>
        <w:rPr>
          <w:rStyle w:val="CommentTok"/>
        </w:rPr>
        <w:t># !python -m spacy download ...</w:t>
      </w:r>
    </w:p>
    <w:p w14:paraId="78DBC56C" w14:textId="77777777" w:rsidR="008B5C17" w:rsidRDefault="00000000">
      <w:pPr>
        <w:pStyle w:val="Heading2"/>
      </w:pPr>
      <w:bookmarkStart w:id="2" w:name="tasks"/>
      <w:bookmarkEnd w:id="1"/>
      <w:r>
        <w:t>Tasks</w:t>
      </w:r>
    </w:p>
    <w:p w14:paraId="78DBC56D" w14:textId="77777777" w:rsidR="008B5C17" w:rsidRDefault="00000000">
      <w:pPr>
        <w:pStyle w:val="Heading3"/>
      </w:pPr>
      <w:bookmarkStart w:id="3" w:name="exercise-1-enhanced-text-preprocessing"/>
      <w:r>
        <w:t>Exercise 1: Enhanced Text Preprocessing</w:t>
      </w:r>
    </w:p>
    <w:p w14:paraId="78DBC56E" w14:textId="77777777" w:rsidR="008B5C17" w:rsidRDefault="00000000">
      <w:pPr>
        <w:pStyle w:val="FirstParagraph"/>
      </w:pPr>
      <w:r>
        <w:rPr>
          <w:b/>
          <w:bCs/>
        </w:rPr>
        <w:t>Initial Setup:</w:t>
      </w:r>
      <w:r>
        <w:t xml:space="preserve"> 1. Create a small dataset of movie reviews (4-5 samples) with sentiment labels 2. Labels should be binary: 1 for positive, 0 for negative 3. Each review should be 1-2 sentences long</w:t>
      </w:r>
    </w:p>
    <w:p w14:paraId="78DBC56F" w14:textId="77777777" w:rsidR="008B5C17" w:rsidRDefault="00000000">
      <w:pPr>
        <w:pStyle w:val="BodyText"/>
      </w:pPr>
      <w:r>
        <w:rPr>
          <w:b/>
          <w:bCs/>
        </w:rPr>
        <w:t>Tasks:</w:t>
      </w:r>
    </w:p>
    <w:p w14:paraId="78DBC570" w14:textId="77777777" w:rsidR="008B5C17" w:rsidRDefault="00000000">
      <w:pPr>
        <w:numPr>
          <w:ilvl w:val="0"/>
          <w:numId w:val="2"/>
        </w:numPr>
      </w:pPr>
      <w:r>
        <w:t>Compare NLTK vs spaCy preprocessing:</w:t>
      </w:r>
    </w:p>
    <w:p w14:paraId="78DBC571" w14:textId="77777777" w:rsidR="008B5C17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nltk.tokenize </w:t>
      </w:r>
      <w:r>
        <w:rPr>
          <w:rStyle w:val="ImportTok"/>
        </w:rPr>
        <w:t>import</w:t>
      </w:r>
      <w:r>
        <w:rPr>
          <w:rStyle w:val="NormalTok"/>
        </w:rPr>
        <w:t xml:space="preserve"> word_tokeniz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.corpus </w:t>
      </w:r>
      <w:r>
        <w:rPr>
          <w:rStyle w:val="ImportTok"/>
        </w:rPr>
        <w:t>import</w:t>
      </w:r>
      <w:r>
        <w:rPr>
          <w:rStyle w:val="NormalTok"/>
        </w:rPr>
        <w:t xml:space="preserve"> stopwords</w:t>
      </w:r>
      <w:r>
        <w:br/>
      </w:r>
      <w:r>
        <w:br/>
      </w:r>
      <w:r>
        <w:rPr>
          <w:rStyle w:val="CommentTok"/>
        </w:rPr>
        <w:t># Implement two functions: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ltk_preprocess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int: Use word_tokenize() and stopwor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pacy_preprocess(text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Hint: Use nlp() and token.is_st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</w:p>
    <w:p w14:paraId="78DBC572" w14:textId="77777777" w:rsidR="008B5C17" w:rsidRDefault="00000000">
      <w:pPr>
        <w:numPr>
          <w:ilvl w:val="0"/>
          <w:numId w:val="2"/>
        </w:numPr>
      </w:pPr>
      <w:r>
        <w:t>Analyze preprocessing steps:</w:t>
      </w:r>
    </w:p>
    <w:p w14:paraId="78DBC573" w14:textId="77777777" w:rsidR="008B5C17" w:rsidRDefault="00000000">
      <w:pPr>
        <w:pStyle w:val="Compact"/>
        <w:numPr>
          <w:ilvl w:val="1"/>
          <w:numId w:val="3"/>
        </w:numPr>
      </w:pPr>
      <w:r>
        <w:t>Show how the text changes after each step:</w:t>
      </w:r>
    </w:p>
    <w:p w14:paraId="78DBC574" w14:textId="77777777" w:rsidR="008B5C17" w:rsidRDefault="00000000">
      <w:pPr>
        <w:pStyle w:val="Compact"/>
        <w:numPr>
          <w:ilvl w:val="2"/>
          <w:numId w:val="4"/>
        </w:numPr>
      </w:pPr>
      <w:r>
        <w:t>Basic tokenization</w:t>
      </w:r>
    </w:p>
    <w:p w14:paraId="78DBC575" w14:textId="77777777" w:rsidR="008B5C17" w:rsidRDefault="00000000">
      <w:pPr>
        <w:pStyle w:val="Compact"/>
        <w:numPr>
          <w:ilvl w:val="2"/>
          <w:numId w:val="4"/>
        </w:numPr>
      </w:pPr>
      <w:r>
        <w:t>Case normalization</w:t>
      </w:r>
    </w:p>
    <w:p w14:paraId="78DBC576" w14:textId="77777777" w:rsidR="008B5C17" w:rsidRDefault="00000000">
      <w:pPr>
        <w:pStyle w:val="Compact"/>
        <w:numPr>
          <w:ilvl w:val="2"/>
          <w:numId w:val="4"/>
        </w:numPr>
      </w:pPr>
      <w:r>
        <w:t>Stopword removal</w:t>
      </w:r>
    </w:p>
    <w:p w14:paraId="78DBC577" w14:textId="77777777" w:rsidR="008B5C17" w:rsidRDefault="00000000">
      <w:pPr>
        <w:pStyle w:val="Compact"/>
        <w:numPr>
          <w:ilvl w:val="1"/>
          <w:numId w:val="3"/>
        </w:numPr>
      </w:pPr>
      <w:r>
        <w:t>Print statistics about token counts at each stage</w:t>
      </w:r>
    </w:p>
    <w:p w14:paraId="78DBC578" w14:textId="77777777" w:rsidR="008B5C17" w:rsidRDefault="00000000">
      <w:pPr>
        <w:numPr>
          <w:ilvl w:val="0"/>
          <w:numId w:val="2"/>
        </w:numPr>
      </w:pPr>
      <w:r>
        <w:t>Document and analyze differences between NLTK and spaCy results:</w:t>
      </w:r>
    </w:p>
    <w:p w14:paraId="78DBC579" w14:textId="77777777" w:rsidR="008B5C17" w:rsidRDefault="00000000">
      <w:pPr>
        <w:pStyle w:val="Compact"/>
        <w:numPr>
          <w:ilvl w:val="1"/>
          <w:numId w:val="5"/>
        </w:numPr>
      </w:pPr>
      <w:r>
        <w:t>Compare outputs</w:t>
      </w:r>
    </w:p>
    <w:p w14:paraId="78DBC57A" w14:textId="77777777" w:rsidR="008B5C17" w:rsidRDefault="00000000">
      <w:pPr>
        <w:pStyle w:val="Compact"/>
        <w:numPr>
          <w:ilvl w:val="1"/>
          <w:numId w:val="5"/>
        </w:numPr>
      </w:pPr>
      <w:r>
        <w:t>Analyze which tokens are kept/removed by each</w:t>
      </w:r>
    </w:p>
    <w:p w14:paraId="78DBC57B" w14:textId="77777777" w:rsidR="008B5C17" w:rsidRDefault="00000000">
      <w:pPr>
        <w:pStyle w:val="Compact"/>
        <w:numPr>
          <w:ilvl w:val="1"/>
          <w:numId w:val="5"/>
        </w:numPr>
      </w:pPr>
      <w:r>
        <w:t>Consider which might be better for different applications</w:t>
      </w:r>
    </w:p>
    <w:p w14:paraId="78DBC57C" w14:textId="77777777" w:rsidR="008B5C17" w:rsidRDefault="00000000">
      <w:pPr>
        <w:pStyle w:val="Heading3"/>
      </w:pPr>
      <w:bookmarkStart w:id="4" w:name="exercise-2-basic-feature-extraction"/>
      <w:bookmarkEnd w:id="3"/>
      <w:r>
        <w:t>Exercise 2: Basic Feature Extraction</w:t>
      </w:r>
    </w:p>
    <w:p w14:paraId="78DBC57D" w14:textId="77777777" w:rsidR="008B5C17" w:rsidRDefault="00000000">
      <w:pPr>
        <w:numPr>
          <w:ilvl w:val="0"/>
          <w:numId w:val="6"/>
        </w:numPr>
      </w:pPr>
      <w:r>
        <w:t>Compare CountVectorizer and TfidfVectorizer:</w:t>
      </w:r>
    </w:p>
    <w:p w14:paraId="78DBC57E" w14:textId="77777777" w:rsidR="008B5C17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Initialize both vectorizers</w:t>
      </w:r>
      <w:r>
        <w:br/>
      </w:r>
      <w:r>
        <w:rPr>
          <w:rStyle w:val="NormalTok"/>
        </w:rPr>
        <w:t xml:space="preserve">count_vec </w:t>
      </w:r>
      <w:r>
        <w:rPr>
          <w:rStyle w:val="OperatorTok"/>
        </w:rPr>
        <w:t>=</w:t>
      </w:r>
      <w:r>
        <w:rPr>
          <w:rStyle w:val="NormalTok"/>
        </w:rPr>
        <w:t xml:space="preserve"> CountVectorizer()</w:t>
      </w:r>
      <w:r>
        <w:br/>
      </w:r>
      <w:r>
        <w:rPr>
          <w:rStyle w:val="NormalTok"/>
        </w:rPr>
        <w:t xml:space="preserve">tfidf_vec </w:t>
      </w:r>
      <w:r>
        <w:rPr>
          <w:rStyle w:val="OperatorTok"/>
        </w:rPr>
        <w:t>=</w:t>
      </w:r>
      <w:r>
        <w:rPr>
          <w:rStyle w:val="NormalTok"/>
        </w:rPr>
        <w:t xml:space="preserve"> TfidfVectorizer()</w:t>
      </w:r>
      <w:r>
        <w:br/>
      </w:r>
      <w:r>
        <w:br/>
      </w:r>
      <w:r>
        <w:rPr>
          <w:rStyle w:val="CommentTok"/>
        </w:rPr>
        <w:t># Hint: Use fit_transform() and get_feature_names_out()</w:t>
      </w:r>
      <w:r>
        <w:br/>
      </w:r>
      <w:r>
        <w:rPr>
          <w:rStyle w:val="CommentTok"/>
        </w:rPr>
        <w:t># Compare the results - what's different about the outputs?</w:t>
      </w:r>
    </w:p>
    <w:p w14:paraId="78DBC57F" w14:textId="77777777" w:rsidR="008B5C17" w:rsidRDefault="00000000">
      <w:pPr>
        <w:numPr>
          <w:ilvl w:val="0"/>
          <w:numId w:val="6"/>
        </w:numPr>
      </w:pPr>
      <w:r>
        <w:t>Experiment with n-gram ranges:</w:t>
      </w:r>
    </w:p>
    <w:p w14:paraId="78DBC580" w14:textId="77777777" w:rsidR="008B5C17" w:rsidRDefault="00000000">
      <w:pPr>
        <w:pStyle w:val="Compact"/>
        <w:numPr>
          <w:ilvl w:val="1"/>
          <w:numId w:val="7"/>
        </w:numPr>
      </w:pPr>
      <w:r>
        <w:t>Try these combinations: (1,1), (1,2), (2,2)</w:t>
      </w:r>
    </w:p>
    <w:p w14:paraId="78DBC581" w14:textId="77777777" w:rsidR="008B5C17" w:rsidRDefault="00000000">
      <w:pPr>
        <w:pStyle w:val="Compact"/>
        <w:numPr>
          <w:ilvl w:val="1"/>
          <w:numId w:val="7"/>
        </w:numPr>
      </w:pPr>
      <w:r>
        <w:t>Document how feature space size changes</w:t>
      </w:r>
    </w:p>
    <w:p w14:paraId="78DBC582" w14:textId="77777777" w:rsidR="008B5C17" w:rsidRDefault="00000000">
      <w:pPr>
        <w:pStyle w:val="Compact"/>
        <w:numPr>
          <w:ilvl w:val="1"/>
          <w:numId w:val="7"/>
        </w:numPr>
      </w:pPr>
      <w:r>
        <w:t>Analyze the types of features captured</w:t>
      </w:r>
    </w:p>
    <w:p w14:paraId="78DBC583" w14:textId="77777777" w:rsidR="008B5C17" w:rsidRDefault="00000000">
      <w:pPr>
        <w:numPr>
          <w:ilvl w:val="0"/>
          <w:numId w:val="6"/>
        </w:numPr>
      </w:pPr>
      <w:r>
        <w:t>Analyze TF-IDF benefits and limitations:</w:t>
      </w:r>
    </w:p>
    <w:p w14:paraId="78DBC584" w14:textId="77777777" w:rsidR="008B5C17" w:rsidRDefault="00000000">
      <w:pPr>
        <w:pStyle w:val="Compact"/>
        <w:numPr>
          <w:ilvl w:val="1"/>
          <w:numId w:val="8"/>
        </w:numPr>
      </w:pPr>
      <w:r>
        <w:t>Create a function to find top terms by TF-IDF score</w:t>
      </w:r>
    </w:p>
    <w:p w14:paraId="78DBC585" w14:textId="77777777" w:rsidR="008B5C17" w:rsidRDefault="00000000">
      <w:pPr>
        <w:pStyle w:val="Compact"/>
        <w:numPr>
          <w:ilvl w:val="1"/>
          <w:numId w:val="8"/>
        </w:numPr>
      </w:pPr>
      <w:r>
        <w:t>Compare how different terms are weighted</w:t>
      </w:r>
    </w:p>
    <w:p w14:paraId="78DBC586" w14:textId="77777777" w:rsidR="008B5C17" w:rsidRDefault="00000000">
      <w:pPr>
        <w:pStyle w:val="Compact"/>
        <w:numPr>
          <w:ilvl w:val="1"/>
          <w:numId w:val="8"/>
        </w:numPr>
      </w:pPr>
      <w:r>
        <w:t>Consider why certain terms get higher scores</w:t>
      </w:r>
    </w:p>
    <w:p w14:paraId="78DBC587" w14:textId="77777777" w:rsidR="008B5C17" w:rsidRDefault="00000000">
      <w:pPr>
        <w:pStyle w:val="Heading3"/>
      </w:pPr>
      <w:bookmarkStart w:id="5" w:name="exercise-3-text-classification"/>
      <w:bookmarkEnd w:id="4"/>
      <w:r>
        <w:t>Exercise 3: Text Classification</w:t>
      </w:r>
    </w:p>
    <w:p w14:paraId="78DBC588" w14:textId="77777777" w:rsidR="008B5C17" w:rsidRDefault="00000000">
      <w:pPr>
        <w:numPr>
          <w:ilvl w:val="0"/>
          <w:numId w:val="9"/>
        </w:numPr>
      </w:pPr>
      <w:r>
        <w:t>Implement and compare classifiers:</w:t>
      </w:r>
    </w:p>
    <w:p w14:paraId="78DBC589" w14:textId="77777777" w:rsidR="008B5C17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Prepare your data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tfidf_vec.fit_transform(reviews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labels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Implement both classifiers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ive Bayes'</w:t>
      </w:r>
      <w:r>
        <w:rPr>
          <w:rStyle w:val="NormalTok"/>
        </w:rPr>
        <w:t>: MultinomialNB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Logistic Regression'</w:t>
      </w:r>
      <w:r>
        <w:rPr>
          <w:rStyle w:val="NormalTok"/>
        </w:rPr>
        <w:t>: LogisticRegression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Hint: Use classification_report to compare results</w:t>
      </w:r>
    </w:p>
    <w:p w14:paraId="78DBC58A" w14:textId="77777777" w:rsidR="008B5C17" w:rsidRDefault="00000000">
      <w:pPr>
        <w:numPr>
          <w:ilvl w:val="0"/>
          <w:numId w:val="9"/>
        </w:numPr>
      </w:pPr>
      <w:r>
        <w:t>Study preprocessing impact:</w:t>
      </w:r>
    </w:p>
    <w:p w14:paraId="78DBC58B" w14:textId="77777777" w:rsidR="008B5C17" w:rsidRDefault="00000000">
      <w:pPr>
        <w:pStyle w:val="Compact"/>
        <w:numPr>
          <w:ilvl w:val="1"/>
          <w:numId w:val="10"/>
        </w:numPr>
      </w:pPr>
      <w:r>
        <w:t>Create a function to evaluate model performance with different preprocessing</w:t>
      </w:r>
    </w:p>
    <w:p w14:paraId="78DBC58C" w14:textId="77777777" w:rsidR="008B5C17" w:rsidRDefault="00000000">
      <w:pPr>
        <w:pStyle w:val="Compact"/>
        <w:numPr>
          <w:ilvl w:val="1"/>
          <w:numId w:val="10"/>
        </w:numPr>
      </w:pPr>
      <w:r>
        <w:t>Compare no preprocessing vs NLTK vs spaCy</w:t>
      </w:r>
    </w:p>
    <w:p w14:paraId="78DBC58D" w14:textId="77777777" w:rsidR="008B5C17" w:rsidRDefault="00000000">
      <w:pPr>
        <w:pStyle w:val="Compact"/>
        <w:numPr>
          <w:ilvl w:val="1"/>
          <w:numId w:val="10"/>
        </w:numPr>
      </w:pPr>
      <w:r>
        <w:t>Document impact on accuracy</w:t>
      </w:r>
    </w:p>
    <w:p w14:paraId="78DBC58E" w14:textId="77777777" w:rsidR="008B5C17" w:rsidRDefault="00000000">
      <w:pPr>
        <w:numPr>
          <w:ilvl w:val="0"/>
          <w:numId w:val="9"/>
        </w:numPr>
      </w:pPr>
      <w:r>
        <w:t>Feature selection analysis:</w:t>
      </w:r>
    </w:p>
    <w:p w14:paraId="78DBC58F" w14:textId="77777777" w:rsidR="008B5C17" w:rsidRDefault="00000000">
      <w:pPr>
        <w:pStyle w:val="Compact"/>
        <w:numPr>
          <w:ilvl w:val="1"/>
          <w:numId w:val="11"/>
        </w:numPr>
      </w:pPr>
      <w:r>
        <w:t>Use SelectKBest from sklearn.feature_selection</w:t>
      </w:r>
    </w:p>
    <w:p w14:paraId="78DBC590" w14:textId="77777777" w:rsidR="008B5C17" w:rsidRDefault="00000000">
      <w:pPr>
        <w:pStyle w:val="Compact"/>
        <w:numPr>
          <w:ilvl w:val="1"/>
          <w:numId w:val="11"/>
        </w:numPr>
      </w:pPr>
      <w:r>
        <w:t>Try different numbers of features (e.g., 5, 10, 15)</w:t>
      </w:r>
    </w:p>
    <w:p w14:paraId="78DBC591" w14:textId="77777777" w:rsidR="008B5C17" w:rsidRDefault="00000000">
      <w:pPr>
        <w:pStyle w:val="Compact"/>
        <w:numPr>
          <w:ilvl w:val="1"/>
          <w:numId w:val="11"/>
        </w:numPr>
      </w:pPr>
      <w:r>
        <w:t>Analyze which features are selected and why</w:t>
      </w:r>
    </w:p>
    <w:p w14:paraId="78DBC592" w14:textId="77777777" w:rsidR="008B5C17" w:rsidRDefault="00000000">
      <w:pPr>
        <w:pStyle w:val="Heading2"/>
      </w:pPr>
      <w:bookmarkStart w:id="6" w:name="submission-requirements"/>
      <w:bookmarkEnd w:id="2"/>
      <w:bookmarkEnd w:id="5"/>
      <w:r>
        <w:t>Submission Requirements</w:t>
      </w:r>
    </w:p>
    <w:p w14:paraId="78DBC593" w14:textId="77777777" w:rsidR="008B5C17" w:rsidRDefault="00000000">
      <w:pPr>
        <w:pStyle w:val="Compact"/>
        <w:numPr>
          <w:ilvl w:val="0"/>
          <w:numId w:val="12"/>
        </w:numPr>
      </w:pPr>
      <w:r>
        <w:t>Jupyter notebook with:</w:t>
      </w:r>
    </w:p>
    <w:p w14:paraId="78DBC594" w14:textId="77777777" w:rsidR="008B5C17" w:rsidRDefault="00000000">
      <w:pPr>
        <w:pStyle w:val="Compact"/>
        <w:numPr>
          <w:ilvl w:val="1"/>
          <w:numId w:val="13"/>
        </w:numPr>
      </w:pPr>
      <w:r>
        <w:t>All code properly executed</w:t>
      </w:r>
    </w:p>
    <w:p w14:paraId="78DBC595" w14:textId="77777777" w:rsidR="008B5C17" w:rsidRDefault="00000000">
      <w:pPr>
        <w:pStyle w:val="Compact"/>
        <w:numPr>
          <w:ilvl w:val="1"/>
          <w:numId w:val="13"/>
        </w:numPr>
      </w:pPr>
      <w:r>
        <w:t>Clear markdown explanations</w:t>
      </w:r>
    </w:p>
    <w:p w14:paraId="78DBC596" w14:textId="77777777" w:rsidR="008B5C17" w:rsidRDefault="00000000">
      <w:pPr>
        <w:pStyle w:val="Compact"/>
        <w:numPr>
          <w:ilvl w:val="1"/>
          <w:numId w:val="13"/>
        </w:numPr>
      </w:pPr>
      <w:r>
        <w:t>Output showing results of each step</w:t>
      </w:r>
    </w:p>
    <w:p w14:paraId="78DBC597" w14:textId="77777777" w:rsidR="008B5C17" w:rsidRDefault="00000000">
      <w:pPr>
        <w:pStyle w:val="Compact"/>
        <w:numPr>
          <w:ilvl w:val="0"/>
          <w:numId w:val="12"/>
        </w:numPr>
      </w:pPr>
      <w:r>
        <w:t>Brief report (2-3 pages) analyzing:</w:t>
      </w:r>
    </w:p>
    <w:p w14:paraId="78DBC598" w14:textId="77777777" w:rsidR="008B5C17" w:rsidRDefault="00000000">
      <w:pPr>
        <w:pStyle w:val="Compact"/>
        <w:numPr>
          <w:ilvl w:val="1"/>
          <w:numId w:val="14"/>
        </w:numPr>
      </w:pPr>
      <w:r>
        <w:t>Preprocessing impact on text analysis</w:t>
      </w:r>
    </w:p>
    <w:p w14:paraId="78DBC599" w14:textId="77777777" w:rsidR="008B5C17" w:rsidRDefault="00000000">
      <w:pPr>
        <w:pStyle w:val="Compact"/>
        <w:numPr>
          <w:ilvl w:val="1"/>
          <w:numId w:val="14"/>
        </w:numPr>
      </w:pPr>
      <w:r>
        <w:t>Feature extraction findings</w:t>
      </w:r>
    </w:p>
    <w:p w14:paraId="78DBC59A" w14:textId="77777777" w:rsidR="008B5C17" w:rsidRDefault="00000000">
      <w:pPr>
        <w:pStyle w:val="Compact"/>
        <w:numPr>
          <w:ilvl w:val="1"/>
          <w:numId w:val="14"/>
        </w:numPr>
      </w:pPr>
      <w:r>
        <w:t>Classification performance</w:t>
      </w:r>
    </w:p>
    <w:p w14:paraId="78DBC59B" w14:textId="77777777" w:rsidR="008B5C17" w:rsidRDefault="00000000">
      <w:pPr>
        <w:pStyle w:val="Compact"/>
        <w:numPr>
          <w:ilvl w:val="1"/>
          <w:numId w:val="14"/>
        </w:numPr>
      </w:pPr>
      <w:r>
        <w:t>Key challenges and solutions</w:t>
      </w:r>
    </w:p>
    <w:p w14:paraId="78DBC59C" w14:textId="77777777" w:rsidR="008B5C17" w:rsidRDefault="00000000">
      <w:pPr>
        <w:pStyle w:val="Heading2"/>
      </w:pPr>
      <w:bookmarkStart w:id="7" w:name="evaluation-criteria"/>
      <w:bookmarkEnd w:id="6"/>
      <w:r>
        <w:t>Evaluation Criteria</w:t>
      </w:r>
    </w:p>
    <w:p w14:paraId="78DBC59D" w14:textId="77777777" w:rsidR="008B5C17" w:rsidRDefault="00000000">
      <w:pPr>
        <w:pStyle w:val="Compact"/>
        <w:numPr>
          <w:ilvl w:val="0"/>
          <w:numId w:val="15"/>
        </w:numPr>
      </w:pPr>
      <w:r>
        <w:t>Code implementation (30%)</w:t>
      </w:r>
    </w:p>
    <w:p w14:paraId="78DBC59E" w14:textId="77777777" w:rsidR="008B5C17" w:rsidRDefault="00000000">
      <w:pPr>
        <w:pStyle w:val="Compact"/>
        <w:numPr>
          <w:ilvl w:val="0"/>
          <w:numId w:val="15"/>
        </w:numPr>
      </w:pPr>
      <w:r>
        <w:t>Results analysis (30%)</w:t>
      </w:r>
    </w:p>
    <w:p w14:paraId="78DBC59F" w14:textId="77777777" w:rsidR="008B5C17" w:rsidRDefault="00000000">
      <w:pPr>
        <w:pStyle w:val="Compact"/>
        <w:numPr>
          <w:ilvl w:val="0"/>
          <w:numId w:val="15"/>
        </w:numPr>
      </w:pPr>
      <w:r>
        <w:t>Documentation (20%)</w:t>
      </w:r>
    </w:p>
    <w:p w14:paraId="78DBC5A0" w14:textId="77777777" w:rsidR="008B5C17" w:rsidRDefault="00000000">
      <w:pPr>
        <w:pStyle w:val="Compact"/>
        <w:numPr>
          <w:ilvl w:val="0"/>
          <w:numId w:val="15"/>
        </w:numPr>
      </w:pPr>
      <w:r>
        <w:t>Report quality (20%)</w:t>
      </w:r>
      <w:bookmarkEnd w:id="0"/>
      <w:bookmarkEnd w:id="7"/>
    </w:p>
    <w:sectPr w:rsidR="008B5C1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4609F00"/>
    <w:lvl w:ilvl="0">
      <w:numFmt w:val="bullet"/>
      <w:lvlText w:val=" "/>
      <w:lvlJc w:val="left"/>
      <w:pPr>
        <w:ind w:left="360" w:hanging="360"/>
      </w:pPr>
    </w:lvl>
    <w:lvl w:ilvl="1">
      <w:numFmt w:val="bullet"/>
      <w:lvlText w:val=" "/>
      <w:lvlJc w:val="left"/>
      <w:pPr>
        <w:ind w:left="1080" w:hanging="360"/>
      </w:pPr>
    </w:lvl>
    <w:lvl w:ilvl="2">
      <w:numFmt w:val="bullet"/>
      <w:lvlText w:val=" "/>
      <w:lvlJc w:val="left"/>
      <w:pPr>
        <w:ind w:left="1800" w:hanging="360"/>
      </w:pPr>
    </w:lvl>
    <w:lvl w:ilvl="3">
      <w:numFmt w:val="bullet"/>
      <w:lvlText w:val=" "/>
      <w:lvlJc w:val="left"/>
      <w:pPr>
        <w:ind w:left="2520" w:hanging="360"/>
      </w:pPr>
    </w:lvl>
    <w:lvl w:ilvl="4">
      <w:numFmt w:val="bullet"/>
      <w:lvlText w:val=" "/>
      <w:lvlJc w:val="left"/>
      <w:pPr>
        <w:ind w:left="3240" w:hanging="360"/>
      </w:pPr>
    </w:lvl>
    <w:lvl w:ilvl="5">
      <w:numFmt w:val="bullet"/>
      <w:lvlText w:val=" "/>
      <w:lvlJc w:val="left"/>
      <w:pPr>
        <w:ind w:left="3960" w:hanging="360"/>
      </w:pPr>
    </w:lvl>
    <w:lvl w:ilvl="6">
      <w:numFmt w:val="bullet"/>
      <w:lvlText w:val=" "/>
      <w:lvlJc w:val="left"/>
      <w:pPr>
        <w:ind w:left="4680" w:hanging="360"/>
      </w:pPr>
    </w:lvl>
    <w:lvl w:ilvl="7">
      <w:numFmt w:val="bullet"/>
      <w:lvlText w:val=" "/>
      <w:lvlJc w:val="left"/>
      <w:pPr>
        <w:ind w:left="5400" w:hanging="360"/>
      </w:pPr>
    </w:lvl>
    <w:lvl w:ilvl="8">
      <w:numFmt w:val="bullet"/>
      <w:lvlText w:val=" "/>
      <w:lvlJc w:val="left"/>
      <w:pPr>
        <w:ind w:left="6120" w:hanging="360"/>
      </w:pPr>
    </w:lvl>
  </w:abstractNum>
  <w:abstractNum w:abstractNumId="1" w15:restartNumberingAfterBreak="0">
    <w:nsid w:val="0000A991"/>
    <w:multiLevelType w:val="multilevel"/>
    <w:tmpl w:val="5776D1D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F009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14631542">
    <w:abstractNumId w:val="0"/>
  </w:num>
  <w:num w:numId="2" w16cid:durableId="14101584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48194523">
    <w:abstractNumId w:val="1"/>
  </w:num>
  <w:num w:numId="4" w16cid:durableId="651328371">
    <w:abstractNumId w:val="1"/>
  </w:num>
  <w:num w:numId="5" w16cid:durableId="28647122">
    <w:abstractNumId w:val="1"/>
  </w:num>
  <w:num w:numId="6" w16cid:durableId="10511533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64257946">
    <w:abstractNumId w:val="1"/>
  </w:num>
  <w:num w:numId="8" w16cid:durableId="577520832">
    <w:abstractNumId w:val="1"/>
  </w:num>
  <w:num w:numId="9" w16cid:durableId="1200363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21637174">
    <w:abstractNumId w:val="1"/>
  </w:num>
  <w:num w:numId="11" w16cid:durableId="2100708301">
    <w:abstractNumId w:val="1"/>
  </w:num>
  <w:num w:numId="12" w16cid:durableId="10884234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51300523">
    <w:abstractNumId w:val="1"/>
  </w:num>
  <w:num w:numId="14" w16cid:durableId="1029835122">
    <w:abstractNumId w:val="1"/>
  </w:num>
  <w:num w:numId="15" w16cid:durableId="10880352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5C17"/>
    <w:rsid w:val="007739C8"/>
    <w:rsid w:val="008B5C17"/>
    <w:rsid w:val="00EC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BC568"/>
  <w15:docId w15:val="{99052D57-C8AA-456C-BB3B-88E6CEBD5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509</Words>
  <Characters>2903</Characters>
  <Application>Microsoft Office Word</Application>
  <DocSecurity>0</DocSecurity>
  <Lines>24</Lines>
  <Paragraphs>6</Paragraphs>
  <ScaleCrop>false</ScaleCrop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kolaj Wochnik</cp:lastModifiedBy>
  <cp:revision>2</cp:revision>
  <dcterms:created xsi:type="dcterms:W3CDTF">2024-11-27T06:39:00Z</dcterms:created>
  <dcterms:modified xsi:type="dcterms:W3CDTF">2025-07-19T02:18:00Z</dcterms:modified>
</cp:coreProperties>
</file>